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FB6484" w14:textId="64D94977" w:rsidR="000C0FB3" w:rsidRDefault="000C0FB3" w:rsidP="001E7616">
      <w:pPr>
        <w:spacing w:after="158"/>
        <w:ind w:left="0" w:right="309" w:firstLine="0"/>
        <w:jc w:val="center"/>
      </w:pPr>
    </w:p>
    <w:p w14:paraId="3A392511" w14:textId="77777777" w:rsidR="001E7616" w:rsidRDefault="00CF40DA" w:rsidP="001E7616">
      <w:pPr>
        <w:spacing w:after="100"/>
        <w:ind w:left="0" w:firstLine="0"/>
        <w:jc w:val="center"/>
      </w:pPr>
      <w:r>
        <w:rPr>
          <w:b/>
        </w:rPr>
        <w:t>Larimer County Fair Board Meeting Agenda</w:t>
      </w:r>
    </w:p>
    <w:p w14:paraId="670CF7BA" w14:textId="6E3C2753" w:rsidR="001E7616" w:rsidRDefault="004D3FED" w:rsidP="001E7616">
      <w:pPr>
        <w:spacing w:after="100"/>
        <w:ind w:left="0" w:firstLine="0"/>
        <w:jc w:val="center"/>
      </w:pPr>
      <w:r>
        <w:rPr>
          <w:b/>
        </w:rPr>
        <w:t>July 7</w:t>
      </w:r>
      <w:r w:rsidR="008313BF">
        <w:rPr>
          <w:b/>
        </w:rPr>
        <w:t>, 2020</w:t>
      </w:r>
      <w:r w:rsidR="001E7616">
        <w:rPr>
          <w:b/>
        </w:rPr>
        <w:t>,</w:t>
      </w:r>
      <w:r w:rsidR="00CF40DA">
        <w:rPr>
          <w:b/>
        </w:rPr>
        <w:t xml:space="preserve"> at 7:00 pm</w:t>
      </w:r>
    </w:p>
    <w:p w14:paraId="2EE1F418" w14:textId="777A9FE5" w:rsidR="000C0FB3" w:rsidRDefault="00A30A27" w:rsidP="001E7616">
      <w:pPr>
        <w:spacing w:after="300"/>
        <w:ind w:left="0" w:firstLine="0"/>
        <w:jc w:val="center"/>
      </w:pPr>
      <w:r>
        <w:rPr>
          <w:b/>
        </w:rPr>
        <w:t xml:space="preserve"> Special </w:t>
      </w:r>
      <w:r w:rsidR="00193905">
        <w:rPr>
          <w:b/>
        </w:rPr>
        <w:t xml:space="preserve">Virtual Meeting via </w:t>
      </w:r>
      <w:r w:rsidR="004D3FED">
        <w:rPr>
          <w:b/>
        </w:rPr>
        <w:t>Zoom</w:t>
      </w:r>
      <w:r w:rsidR="008313BF">
        <w:rPr>
          <w:b/>
        </w:rPr>
        <w:t xml:space="preserve"> Meet</w:t>
      </w:r>
      <w:r w:rsidR="004D3FED">
        <w:rPr>
          <w:b/>
        </w:rPr>
        <w:t xml:space="preserve"> to Discuss the Livestock Sale Committee Recommendation</w:t>
      </w:r>
    </w:p>
    <w:p w14:paraId="09920BCB" w14:textId="1A1DCFA8" w:rsidR="000C0FB3" w:rsidRDefault="00CF40DA" w:rsidP="00193905">
      <w:pPr>
        <w:numPr>
          <w:ilvl w:val="0"/>
          <w:numId w:val="2"/>
        </w:numPr>
        <w:spacing w:afterLines="200" w:after="480"/>
      </w:pPr>
      <w:r>
        <w:t xml:space="preserve">Call to Order </w:t>
      </w:r>
    </w:p>
    <w:p w14:paraId="6D148C01" w14:textId="4E996953" w:rsidR="000C0FB3" w:rsidRDefault="00CF40DA" w:rsidP="00193905">
      <w:pPr>
        <w:numPr>
          <w:ilvl w:val="0"/>
          <w:numId w:val="2"/>
        </w:numPr>
        <w:spacing w:afterLines="200" w:after="480"/>
      </w:pPr>
      <w:r>
        <w:t xml:space="preserve">Introduction of members, guests and Ranch staff </w:t>
      </w:r>
      <w:r w:rsidR="00193905">
        <w:t>attending</w:t>
      </w:r>
      <w:r>
        <w:t xml:space="preserve"> </w:t>
      </w:r>
    </w:p>
    <w:p w14:paraId="239E8DF2" w14:textId="5C60EF6C" w:rsidR="000C0FB3" w:rsidRDefault="00A30A27" w:rsidP="00193905">
      <w:pPr>
        <w:numPr>
          <w:ilvl w:val="0"/>
          <w:numId w:val="2"/>
        </w:numPr>
        <w:spacing w:afterLines="200" w:after="480"/>
      </w:pPr>
      <w:r>
        <w:t>Public Comment</w:t>
      </w:r>
    </w:p>
    <w:p w14:paraId="0A7868BF" w14:textId="5B7331A6" w:rsidR="000C0FB3" w:rsidRDefault="00A30A27" w:rsidP="00193905">
      <w:pPr>
        <w:numPr>
          <w:ilvl w:val="0"/>
          <w:numId w:val="2"/>
        </w:numPr>
        <w:spacing w:afterLines="200" w:after="480"/>
      </w:pPr>
      <w:r>
        <w:t>Livestock Sale</w:t>
      </w:r>
    </w:p>
    <w:p w14:paraId="48572A39" w14:textId="77777777" w:rsidR="000C0FB3" w:rsidRDefault="00CF40DA" w:rsidP="00193905">
      <w:pPr>
        <w:numPr>
          <w:ilvl w:val="0"/>
          <w:numId w:val="2"/>
        </w:numPr>
        <w:spacing w:afterLines="200" w:after="480"/>
      </w:pPr>
      <w:r>
        <w:t xml:space="preserve">Adjournment </w:t>
      </w:r>
    </w:p>
    <w:p w14:paraId="52FBA772" w14:textId="4A7D0D1D" w:rsidR="000C0FB3" w:rsidRDefault="00CF40DA" w:rsidP="00193905">
      <w:pPr>
        <w:spacing w:afterLines="200" w:after="480"/>
        <w:ind w:left="-5"/>
      </w:pPr>
      <w:r>
        <w:t xml:space="preserve">Next </w:t>
      </w:r>
      <w:r w:rsidR="00193905">
        <w:t>m</w:t>
      </w:r>
      <w:r>
        <w:t xml:space="preserve">eeting </w:t>
      </w:r>
      <w:r w:rsidR="008313BF">
        <w:t>TBD</w:t>
      </w:r>
      <w:r>
        <w:t xml:space="preserve"> </w:t>
      </w:r>
    </w:p>
    <w:p w14:paraId="75481C72" w14:textId="0C683943" w:rsidR="008313BF" w:rsidRDefault="00150D7C" w:rsidP="008313BF">
      <w:pPr>
        <w:spacing w:afterLines="200" w:after="480"/>
        <w:ind w:left="-5"/>
      </w:pPr>
      <w:r>
        <w:t xml:space="preserve">Zoom Meeting Link - </w:t>
      </w:r>
      <w:hyperlink r:id="rId5" w:history="1">
        <w:r w:rsidRPr="005541DF">
          <w:rPr>
            <w:rStyle w:val="Hyperlink"/>
          </w:rPr>
          <w:t>https://zoom.us/j/92332599973</w:t>
        </w:r>
      </w:hyperlink>
    </w:p>
    <w:p w14:paraId="626A46BB" w14:textId="7FFACF79" w:rsidR="00150D7C" w:rsidRDefault="00150D7C" w:rsidP="00150D7C">
      <w:pPr>
        <w:spacing w:afterLines="200" w:after="480"/>
        <w:ind w:left="-5"/>
      </w:pPr>
      <w:r>
        <w:t xml:space="preserve">By phone: </w:t>
      </w:r>
      <w:r>
        <w:br/>
        <w:t>Dial by your location</w:t>
      </w:r>
    </w:p>
    <w:p w14:paraId="22285412" w14:textId="77777777" w:rsidR="00150D7C" w:rsidRDefault="00150D7C" w:rsidP="00150D7C">
      <w:pPr>
        <w:spacing w:after="100" w:afterAutospacing="1"/>
        <w:ind w:left="0" w:hanging="14"/>
      </w:pPr>
      <w:r>
        <w:t xml:space="preserve">        +1 669 900 6833 US (San Jose)</w:t>
      </w:r>
    </w:p>
    <w:p w14:paraId="002DEBBE" w14:textId="77777777" w:rsidR="00150D7C" w:rsidRDefault="00150D7C" w:rsidP="00150D7C">
      <w:pPr>
        <w:spacing w:after="100" w:afterAutospacing="1"/>
        <w:ind w:left="0" w:hanging="14"/>
      </w:pPr>
      <w:r>
        <w:t xml:space="preserve">        +1 253 215 8782 US (Tacoma)</w:t>
      </w:r>
    </w:p>
    <w:p w14:paraId="7CB98A26" w14:textId="77777777" w:rsidR="00150D7C" w:rsidRDefault="00150D7C" w:rsidP="00150D7C">
      <w:pPr>
        <w:spacing w:after="100" w:afterAutospacing="1"/>
        <w:ind w:left="0" w:hanging="14"/>
      </w:pPr>
      <w:r>
        <w:t xml:space="preserve">        +1 346 248 7799 US (Houston)</w:t>
      </w:r>
    </w:p>
    <w:p w14:paraId="74F5C180" w14:textId="77777777" w:rsidR="00150D7C" w:rsidRDefault="00150D7C" w:rsidP="00150D7C">
      <w:pPr>
        <w:spacing w:after="100" w:afterAutospacing="1"/>
        <w:ind w:left="0" w:hanging="14"/>
      </w:pPr>
      <w:r>
        <w:t xml:space="preserve">        +1 929 205 6099 US (New York)</w:t>
      </w:r>
    </w:p>
    <w:p w14:paraId="130D30BB" w14:textId="77777777" w:rsidR="00150D7C" w:rsidRDefault="00150D7C" w:rsidP="00150D7C">
      <w:pPr>
        <w:spacing w:after="100" w:afterAutospacing="1"/>
        <w:ind w:left="0" w:hanging="14"/>
      </w:pPr>
      <w:r>
        <w:t xml:space="preserve">        +1 301 715 8592 US (Germantown)</w:t>
      </w:r>
    </w:p>
    <w:p w14:paraId="7C1338B1" w14:textId="77777777" w:rsidR="00150D7C" w:rsidRDefault="00150D7C" w:rsidP="00150D7C">
      <w:pPr>
        <w:spacing w:after="100" w:afterAutospacing="1"/>
        <w:ind w:left="0" w:hanging="14"/>
      </w:pPr>
      <w:r>
        <w:t xml:space="preserve">        +1 312 626 6799 US (Chicago)</w:t>
      </w:r>
    </w:p>
    <w:p w14:paraId="0872D870" w14:textId="77777777" w:rsidR="00150D7C" w:rsidRDefault="00150D7C" w:rsidP="00150D7C">
      <w:pPr>
        <w:spacing w:after="100" w:afterAutospacing="1"/>
        <w:ind w:left="0" w:hanging="14"/>
      </w:pPr>
      <w:r>
        <w:t>Meeting ID: 923 3259 9973</w:t>
      </w:r>
    </w:p>
    <w:p w14:paraId="2AC01797" w14:textId="38E5F729" w:rsidR="00150D7C" w:rsidRDefault="00150D7C" w:rsidP="00150D7C">
      <w:pPr>
        <w:spacing w:after="100" w:afterAutospacing="1"/>
        <w:ind w:left="0" w:hanging="14"/>
      </w:pPr>
      <w:r>
        <w:t>Find your local number: https://zoom.us/u/adgP2AHWzQ</w:t>
      </w:r>
    </w:p>
    <w:sectPr w:rsidR="00150D7C">
      <w:pgSz w:w="12240" w:h="15840"/>
      <w:pgMar w:top="1440" w:right="144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1682AC2"/>
    <w:multiLevelType w:val="hybridMultilevel"/>
    <w:tmpl w:val="2DA0D9A2"/>
    <w:lvl w:ilvl="0" w:tplc="C2A61756">
      <w:start w:val="1"/>
      <w:numFmt w:val="decimal"/>
      <w:lvlText w:val="%1."/>
      <w:lvlJc w:val="left"/>
      <w:pPr>
        <w:ind w:left="4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532ADF2">
      <w:start w:val="1"/>
      <w:numFmt w:val="lowerLetter"/>
      <w:lvlText w:val="%2.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AAECC52">
      <w:start w:val="1"/>
      <w:numFmt w:val="lowerRoman"/>
      <w:lvlText w:val="%3.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29C6D06">
      <w:start w:val="1"/>
      <w:numFmt w:val="decimal"/>
      <w:lvlText w:val="%4"/>
      <w:lvlJc w:val="left"/>
      <w:pPr>
        <w:ind w:left="25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609BA2">
      <w:start w:val="1"/>
      <w:numFmt w:val="lowerLetter"/>
      <w:lvlText w:val="%5"/>
      <w:lvlJc w:val="left"/>
      <w:pPr>
        <w:ind w:left="3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F02B650">
      <w:start w:val="1"/>
      <w:numFmt w:val="lowerRoman"/>
      <w:lvlText w:val="%6"/>
      <w:lvlJc w:val="left"/>
      <w:pPr>
        <w:ind w:left="3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CEA33F4">
      <w:start w:val="1"/>
      <w:numFmt w:val="decimal"/>
      <w:lvlText w:val="%7"/>
      <w:lvlJc w:val="left"/>
      <w:pPr>
        <w:ind w:left="4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FE03EC8">
      <w:start w:val="1"/>
      <w:numFmt w:val="lowerLetter"/>
      <w:lvlText w:val="%8"/>
      <w:lvlJc w:val="left"/>
      <w:pPr>
        <w:ind w:left="5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B725940">
      <w:start w:val="1"/>
      <w:numFmt w:val="lowerRoman"/>
      <w:lvlText w:val="%9"/>
      <w:lvlJc w:val="left"/>
      <w:pPr>
        <w:ind w:left="61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36064B0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NrYwMzYxNzQ1MrRQ0lEKTi0uzszPAykwrgUApR9bYCwAAAA="/>
  </w:docVars>
  <w:rsids>
    <w:rsidRoot w:val="000C0FB3"/>
    <w:rsid w:val="00000E28"/>
    <w:rsid w:val="00023815"/>
    <w:rsid w:val="000C0FB3"/>
    <w:rsid w:val="00150D7C"/>
    <w:rsid w:val="00193905"/>
    <w:rsid w:val="001C2B9F"/>
    <w:rsid w:val="001E7616"/>
    <w:rsid w:val="004D3FED"/>
    <w:rsid w:val="0058754E"/>
    <w:rsid w:val="008313BF"/>
    <w:rsid w:val="00A30A27"/>
    <w:rsid w:val="00BD5B30"/>
    <w:rsid w:val="00CF40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20A37B"/>
  <w15:docId w15:val="{71F9C1C6-8E88-4E9D-9CCD-94AF1CFEA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2"/>
      <w:ind w:left="10" w:hanging="10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390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313BF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0D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808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3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5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zoom.us/j/92332599973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8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querite  Steely</dc:creator>
  <cp:keywords/>
  <cp:lastModifiedBy>Marquerite  Steely</cp:lastModifiedBy>
  <cp:revision>2</cp:revision>
  <dcterms:created xsi:type="dcterms:W3CDTF">2020-07-02T16:54:00Z</dcterms:created>
  <dcterms:modified xsi:type="dcterms:W3CDTF">2020-07-02T16:54:00Z</dcterms:modified>
</cp:coreProperties>
</file>